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d63b00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fa561f83-3363-4d51-b610-21aff4264ab3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12:39Z</dcterms:created>
  <dcterms:modified xsi:type="dcterms:W3CDTF">2023-07-21T16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